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07AC87D1" w:rsidR="00382CBA" w:rsidRPr="00D96471" w:rsidRDefault="00072B3A" w:rsidP="00D96471">
      <w:pPr>
        <w:spacing w:line="240" w:lineRule="auto"/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                                                                                                                                                                               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</w:r>
      <w:r w:rsidR="00C7687F" w:rsidRPr="00B619DF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bscript"/>
        </w:rPr>
        <w:t xml:space="preserve">      </w:t>
      </w:r>
      <w:r w:rsidR="005D6707" w:rsidRPr="00B619DF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bscript"/>
        </w:rPr>
        <w:t xml:space="preserve"> </w:t>
      </w:r>
      <w:r w:rsidR="005D6707" w:rsidRPr="00B619DF">
        <w:rPr>
          <w:rFonts w:ascii="Shonar Bangla" w:hAnsi="Shonar Bangla" w:cs="Shonar Bangla"/>
          <w:b/>
          <w:bCs/>
          <w:color w:val="000000" w:themeColor="text1"/>
          <w:sz w:val="36"/>
          <w:szCs w:val="44"/>
          <w:vertAlign w:val="subscript"/>
        </w:rPr>
        <w:t xml:space="preserve"> </w:t>
      </w:r>
      <w:r w:rsidR="00136532" w:rsidRPr="00B619DF">
        <w:rPr>
          <w:rFonts w:ascii="Shonar Bangla" w:hAnsi="Shonar Bangla" w:cs="Shonar Bangla"/>
          <w:b/>
          <w:bCs/>
          <w:color w:val="000000" w:themeColor="text1"/>
          <w:sz w:val="36"/>
          <w:szCs w:val="44"/>
          <w:vertAlign w:val="subscript"/>
        </w:rPr>
        <w:t xml:space="preserve">  </w:t>
      </w:r>
      <w:proofErr w:type="spellStart"/>
      <w:r w:rsidR="002D6FF1" w:rsidRPr="00B619DF">
        <w:rPr>
          <w:rFonts w:ascii="Shonar Bangla" w:hAnsi="Shonar Bangla" w:cs="Shonar Bangla"/>
          <w:b/>
          <w:bCs/>
          <w:color w:val="000000" w:themeColor="text1"/>
          <w:sz w:val="40"/>
          <w:szCs w:val="40"/>
          <w:vertAlign w:val="subscript"/>
        </w:rPr>
        <w:t>টু</w:t>
      </w:r>
      <w:proofErr w:type="spellEnd"/>
      <w:r w:rsidR="00B619DF">
        <w:rPr>
          <w:rFonts w:ascii="Shonar Bangla" w:hAnsi="Shonar Bangla" w:cs="Shonar Bangla"/>
          <w:b/>
          <w:bCs/>
          <w:color w:val="000000" w:themeColor="text1"/>
          <w:sz w:val="40"/>
          <w:szCs w:val="40"/>
          <w:vertAlign w:val="subscript"/>
        </w:rPr>
        <w:t>,</w:t>
      </w:r>
      <w:r w:rsidR="002D6FF1" w:rsidRPr="001365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 xml:space="preserve"> </w:t>
      </w:r>
      <w:r w:rsidR="002D6FF1" w:rsidRPr="00136532">
        <w:rPr>
          <w:rFonts w:ascii="Shonar Bangla" w:hAnsi="Shonar Bangla" w:cs="Shonar Bangla"/>
          <w:sz w:val="32"/>
          <w:szCs w:val="40"/>
        </w:rPr>
        <w:t xml:space="preserve"> </w:t>
      </w:r>
      <w:r w:rsidR="002D6FF1" w:rsidRPr="00136532">
        <w:rPr>
          <w:rFonts w:ascii="Shonar Bangla" w:hAnsi="Shonar Bangla" w:cs="Shonar Bangla"/>
          <w:sz w:val="20"/>
          <w:szCs w:val="24"/>
        </w:rPr>
        <w:t xml:space="preserve">                                                                                </w:t>
      </w:r>
      <w:proofErr w:type="spellStart"/>
      <w:r w:rsidR="00D96471" w:rsidRPr="00B619DF">
        <w:rPr>
          <w:rFonts w:ascii="Shonar Bangla" w:hAnsi="Shonar Bangla" w:cs="Shonar Bangla"/>
          <w:b/>
          <w:bCs/>
          <w:color w:val="002060"/>
          <w:sz w:val="56"/>
          <w:szCs w:val="96"/>
          <w:u w:val="thick"/>
          <w:vertAlign w:val="subscript"/>
        </w:rPr>
        <w:t>বিল</w:t>
      </w:r>
      <w:proofErr w:type="spellEnd"/>
      <w:r w:rsidR="00D96471" w:rsidRPr="00B619DF">
        <w:rPr>
          <w:rFonts w:ascii="Shonar Bangla" w:hAnsi="Shonar Bangla" w:cs="Shonar Bangla"/>
          <w:b/>
          <w:bCs/>
          <w:color w:val="002060"/>
          <w:sz w:val="56"/>
          <w:szCs w:val="96"/>
          <w:u w:val="thick"/>
          <w:vertAlign w:val="subscript"/>
        </w:rPr>
        <w:t xml:space="preserve"> </w:t>
      </w:r>
      <w:proofErr w:type="spellStart"/>
      <w:r w:rsidR="00D96471" w:rsidRPr="00B619DF">
        <w:rPr>
          <w:rFonts w:ascii="Shonar Bangla" w:hAnsi="Shonar Bangla" w:cs="Shonar Bangla"/>
          <w:b/>
          <w:bCs/>
          <w:color w:val="002060"/>
          <w:sz w:val="56"/>
          <w:szCs w:val="96"/>
          <w:u w:val="thick"/>
          <w:vertAlign w:val="subscript"/>
        </w:rPr>
        <w:t>নং</w:t>
      </w:r>
      <w:proofErr w:type="spellEnd"/>
      <w:r w:rsidR="00D96471" w:rsidRPr="00B619DF">
        <w:rPr>
          <w:rFonts w:ascii="Shonar Bangla" w:hAnsi="Shonar Bangla" w:cs="Shonar Bangla"/>
          <w:b/>
          <w:bCs/>
          <w:color w:val="002060"/>
          <w:sz w:val="56"/>
          <w:szCs w:val="96"/>
          <w:u w:val="thick"/>
          <w:vertAlign w:val="subscript"/>
        </w:rPr>
        <w:t>-</w:t>
      </w:r>
      <w:r w:rsidR="002D6FF1">
        <w:rPr>
          <w:rFonts w:ascii="Shonar Bangla" w:hAnsi="Shonar Bangla" w:cs="Shonar Bangla"/>
        </w:rPr>
        <w:t xml:space="preserve">   </w:t>
      </w:r>
      <w:r w:rsidR="00136532">
        <w:rPr>
          <w:rFonts w:ascii="Shonar Bangla" w:hAnsi="Shonar Bangla" w:cs="Shonar Bangla"/>
        </w:rPr>
        <w:t xml:space="preserve">                                                                                               </w:t>
      </w:r>
      <w:r w:rsidR="00136532">
        <w:rPr>
          <w:rFonts w:ascii="Shonar Bangla" w:hAnsi="Shonar Bangla" w:cs="Shonar Bangla"/>
          <w:b/>
          <w:bCs/>
          <w:sz w:val="24"/>
          <w:szCs w:val="32"/>
        </w:rPr>
        <w:t>১৯</w:t>
      </w:r>
      <w:r w:rsidR="00136532" w:rsidRPr="004F0524">
        <w:rPr>
          <w:rFonts w:ascii="Shonar Bangla" w:hAnsi="Shonar Bangla" w:cs="Shonar Bangla"/>
          <w:b/>
          <w:bCs/>
          <w:sz w:val="24"/>
          <w:szCs w:val="32"/>
        </w:rPr>
        <w:t>-১২-২০২</w:t>
      </w:r>
      <w:r w:rsidR="00136532">
        <w:rPr>
          <w:rFonts w:ascii="Shonar Bangla" w:hAnsi="Shonar Bangla" w:cs="Shonar Bangla"/>
          <w:b/>
          <w:bCs/>
          <w:sz w:val="24"/>
          <w:szCs w:val="32"/>
        </w:rPr>
        <w:t>১</w:t>
      </w:r>
    </w:p>
    <w:p w14:paraId="5EE7312E" w14:textId="3D2CFAFB" w:rsidR="00707888" w:rsidRPr="00066F2E" w:rsidRDefault="00066F2E" w:rsidP="00066F2E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</w:t>
      </w:r>
      <w:proofErr w:type="spellStart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2D6FF1">
        <w:rPr>
          <w:rFonts w:ascii="Shonar Bangla" w:hAnsi="Shonar Bangla" w:cs="Shonar Bangla"/>
          <w:b/>
          <w:bCs/>
          <w:sz w:val="26"/>
          <w:szCs w:val="26"/>
        </w:rPr>
        <w:br/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     </w:t>
      </w:r>
      <w:proofErr w:type="spellStart"/>
      <w:r w:rsidR="00DE5605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D9647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2D6FF1">
        <w:rPr>
          <w:rFonts w:ascii="Shonar Bangla" w:hAnsi="Shonar Bangla" w:cs="Shonar Bangla"/>
          <w:b/>
          <w:bCs/>
          <w:sz w:val="26"/>
          <w:szCs w:val="26"/>
        </w:rPr>
        <w:br/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</w:t>
      </w:r>
      <w:proofErr w:type="spellStart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2D6FF1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</w:t>
      </w:r>
      <w:r w:rsidR="00D96471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="00D96471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D9647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605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DE5605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605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DE5605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605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DE5605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605">
        <w:rPr>
          <w:rFonts w:ascii="Shonar Bangla" w:hAnsi="Shonar Bangla" w:cs="Shonar Bangla"/>
          <w:b/>
          <w:bCs/>
          <w:sz w:val="26"/>
          <w:szCs w:val="26"/>
        </w:rPr>
        <w:t>তলা</w:t>
      </w:r>
      <w:proofErr w:type="spellEnd"/>
      <w:r w:rsidR="0086655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6655D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86655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6655D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86655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6655D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86655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r w:rsidR="00DE5605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proofErr w:type="spellStart"/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>সাইজঃ</w:t>
      </w:r>
      <w:proofErr w:type="spellEnd"/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- </w:t>
      </w:r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t>১৭৫</w:t>
      </w:r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>=</w:t>
      </w:r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t>১৫০০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t>৪০০</w:t>
      </w:r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t>১১২৯.৮০</w:t>
      </w:r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07888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</w:t>
      </w:r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t>৬৪  ”   =১৫০০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DE5605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৫০=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95499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৬৮.১২  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954997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60233" w:rsidRPr="00860233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t xml:space="preserve">  </w:t>
      </w:r>
      <w:r w:rsidR="00CC170E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br/>
      </w:r>
      <w:r w:rsidR="00CC170E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</w:t>
      </w:r>
      <w:r w:rsidR="00CC170E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৯   ”    =১০৫০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>৪০০=</w:t>
      </w:r>
      <w:r w:rsidR="008B5D27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r w:rsidR="008B5D27" w:rsidRPr="008B5D27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r w:rsidR="00994A2A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</w:t>
      </w:r>
      <w:r w:rsidR="008B5D27" w:rsidRPr="008B5D27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৪০.৬৭</w:t>
      </w:r>
      <w:r w:rsidR="00994A2A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</w:t>
      </w:r>
      <w:r w:rsidR="008B5D27" w:rsidRPr="008B5D27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”</w:t>
      </w:r>
      <w:r w:rsidR="00CC170E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br/>
      </w:r>
      <w:r w:rsidR="00CC170E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</w:t>
      </w:r>
      <w:r w:rsidR="00CC170E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১৩  ”    = ৯২৫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১.৭৫ 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</w:t>
      </w:r>
      <w:r w:rsidR="00B35B10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= ৮৪৯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>৪০০=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৩.৬৫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>৩  ”</w:t>
      </w:r>
      <w:r w:rsidR="00CC170E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= ১১২৫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৪.৫২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৯৯৯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.২৯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১  ”     =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৮৭৬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৩.৭৭ 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৯৫১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  </w:t>
      </w:r>
      <w:r w:rsidR="00CC170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.০৯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১২৫১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.৩৮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১৩৭৪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.৯১ 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১২০০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.১৬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১১০০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.৭৩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১৩২৬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০০=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.৭০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১২৯৯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৪০০=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৫.৫৯ 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৮২৫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৪০০=</w:t>
      </w:r>
      <w:r w:rsidR="00211794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৩.৫৫ 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১১৫০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৪০০=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৪.৯৪  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১  ”     = ৭৫০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>৪০০=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৩.২২  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</w:t>
      </w:r>
      <w:r w:rsidR="0003553C">
        <w:rPr>
          <w:rFonts w:ascii="Shonar Bangla" w:eastAsiaTheme="minorEastAsia" w:hAnsi="Shonar Bangla" w:cs="Shonar Bangla"/>
          <w:b/>
          <w:bCs/>
          <w:sz w:val="26"/>
          <w:szCs w:val="26"/>
        </w:rPr>
        <w:t>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</w:t>
      </w:r>
      <w:r w:rsidR="008B5D27" w:rsidRPr="0003553C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১  ”     = ১৩২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  <w:u w:val="thick"/>
          </w:rPr>
          <m:t>×</m:t>
        </m:r>
      </m:oMath>
      <w:r w:rsidR="008B5D27" w:rsidRPr="0003553C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৪০০=     </w:t>
      </w:r>
      <w:r w:rsidR="0003553C" w:rsidRPr="0003553C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 </w:t>
      </w:r>
      <w:r w:rsidR="00994A2A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</w:t>
      </w:r>
      <w:r w:rsidR="0003553C" w:rsidRPr="0003553C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০.৫৬       ”</w:t>
      </w:r>
      <w:r w:rsidR="008B5D2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</w:t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  <w:u w:val="thick"/>
        </w:rPr>
        <w:br/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                            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             </w:t>
      </w:r>
      <w:r w:rsidR="0003553C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proofErr w:type="spellStart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মোট</w:t>
      </w:r>
      <w:proofErr w:type="spellEnd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=</w:t>
      </w:r>
      <w:r w:rsidR="0003553C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২৭৮</w:t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</w:t>
      </w:r>
      <w:proofErr w:type="spellStart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পিচ</w:t>
      </w:r>
      <w:proofErr w:type="spellEnd"/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</w:t>
      </w:r>
      <w:r w:rsidR="0003553C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</w:t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= </w:t>
      </w:r>
      <w:r w:rsidR="008C5D07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১৮৬৫</w:t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.</w:t>
      </w:r>
      <w:r w:rsidR="008C5D07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>৪</w:t>
      </w:r>
      <w:r w:rsidR="00860233"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০ </w:t>
      </w:r>
      <w:proofErr w:type="spellStart"/>
      <w:r w:rsidR="00860233"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</w:p>
    <w:p w14:paraId="48BA7389" w14:textId="7F0B740F" w:rsidR="002D6FF1" w:rsidRPr="002F649E" w:rsidRDefault="00860233">
      <w:pPr>
        <w:rPr>
          <w:rFonts w:ascii="Shonar Bangla" w:hAnsi="Shonar Bangla" w:cs="Shonar Bangla"/>
          <w:b/>
          <w:bCs/>
          <w:iCs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="008C5D0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E35DA1">
        <w:rPr>
          <w:rFonts w:ascii="Shonar Bangla" w:eastAsiaTheme="minorEastAsia" w:hAnsi="Shonar Bangla" w:cs="Shonar Bangla"/>
          <w:b/>
          <w:bCs/>
          <w:sz w:val="26"/>
          <w:szCs w:val="26"/>
        </w:rPr>
        <w:t>৯</w:t>
      </w:r>
      <w:r w:rsidR="008C5D07">
        <w:rPr>
          <w:rFonts w:ascii="Shonar Bangla" w:eastAsiaTheme="minorEastAsia" w:hAnsi="Shonar Bangla" w:cs="Shonar Bangla"/>
          <w:b/>
          <w:bCs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8C5D0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</w:t>
      </w:r>
      <w:r w:rsidR="00E35DA1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8C5D07">
        <w:rPr>
          <w:rFonts w:ascii="Shonar Bangla" w:eastAsiaTheme="minorEastAsia" w:hAnsi="Shonar Bangla" w:cs="Shonar Bangla"/>
          <w:b/>
          <w:bCs/>
          <w:sz w:val="26"/>
          <w:szCs w:val="26"/>
        </w:rPr>
        <w:t>১,</w:t>
      </w:r>
      <w:r w:rsidR="00E35DA1">
        <w:rPr>
          <w:rFonts w:ascii="Shonar Bangla" w:eastAsiaTheme="minorEastAsia" w:hAnsi="Shonar Bangla" w:cs="Shonar Bangla"/>
          <w:b/>
          <w:bCs/>
          <w:sz w:val="26"/>
          <w:szCs w:val="26"/>
        </w:rPr>
        <w:t>৬৭</w:t>
      </w:r>
      <w:r w:rsidR="008C5D07">
        <w:rPr>
          <w:rFonts w:ascii="Shonar Bangla" w:eastAsiaTheme="minorEastAsia" w:hAnsi="Shonar Bangla" w:cs="Shonar Bangla"/>
          <w:b/>
          <w:bCs/>
          <w:sz w:val="26"/>
          <w:szCs w:val="26"/>
        </w:rPr>
        <w:t>,</w:t>
      </w:r>
      <w:r w:rsidR="00E35DA1">
        <w:rPr>
          <w:rFonts w:ascii="Shonar Bangla" w:eastAsiaTheme="minorEastAsia" w:hAnsi="Shonar Bangla" w:cs="Shonar Bangla"/>
          <w:b/>
          <w:bCs/>
          <w:sz w:val="26"/>
          <w:szCs w:val="26"/>
        </w:rPr>
        <w:t>৮৮৬</w:t>
      </w:r>
      <w:r w:rsidR="004428EE">
        <w:rPr>
          <w:rFonts w:ascii="Shonar Bangla" w:eastAsiaTheme="minorEastAsia" w:hAnsi="Shonar Bangla" w:cs="Shonar Bangla"/>
          <w:b/>
          <w:bCs/>
          <w:sz w:val="26"/>
          <w:szCs w:val="26"/>
        </w:rPr>
        <w:t>.</w:t>
      </w:r>
      <w:r w:rsidR="008C5D07">
        <w:rPr>
          <w:rFonts w:ascii="Shonar Bangla" w:eastAsiaTheme="minorEastAsia" w:hAnsi="Shonar Bangla" w:cs="Shonar Bangla"/>
          <w:b/>
          <w:bCs/>
          <w:sz w:val="26"/>
          <w:szCs w:val="26"/>
        </w:rPr>
        <w:t>০</w:t>
      </w:r>
      <w:r w:rsidR="004428E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০ </w:t>
      </w:r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</w:t>
      </w:r>
      <w:proofErr w:type="spellStart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>ভ্যান</w:t>
      </w:r>
      <w:proofErr w:type="spellEnd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>ভাড়া</w:t>
      </w:r>
      <w:proofErr w:type="spellEnd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১২ </w:t>
      </w:r>
      <w:proofErr w:type="spellStart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>বারে</w:t>
      </w:r>
      <w:proofErr w:type="spellEnd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="0086655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=       ২,৪০০.০০</w:t>
      </w:r>
      <w:r w:rsidR="00F92922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  </w:t>
      </w:r>
      <w:proofErr w:type="spellStart"/>
      <w:r w:rsidR="00F92922">
        <w:rPr>
          <w:rFonts w:ascii="Shonar Bangla" w:eastAsiaTheme="minorEastAsia" w:hAnsi="Shonar Bangla" w:cs="Shonar Bangla"/>
          <w:b/>
          <w:bCs/>
          <w:sz w:val="26"/>
          <w:szCs w:val="26"/>
        </w:rPr>
        <w:t>পিকাপ</w:t>
      </w:r>
      <w:proofErr w:type="spellEnd"/>
      <w:r w:rsidR="00F92922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F92922">
        <w:rPr>
          <w:rFonts w:ascii="Shonar Bangla" w:eastAsiaTheme="minorEastAsia" w:hAnsi="Shonar Bangla" w:cs="Shonar Bangla"/>
          <w:b/>
          <w:bCs/>
          <w:sz w:val="26"/>
          <w:szCs w:val="26"/>
        </w:rPr>
        <w:t>ভাড়া</w:t>
      </w:r>
      <w:proofErr w:type="spellEnd"/>
      <w:r w:rsidR="00F92922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                                 </w:t>
      </w:r>
      <w:r w:rsidR="00F92922" w:rsidRPr="00066F2E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=       ৫,০০০.০০</w:t>
      </w:r>
      <w:r w:rsidR="00066F2E" w:rsidRPr="00066F2E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br/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                                                                                            </w:t>
      </w:r>
      <w:proofErr w:type="spellStart"/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>= ১,</w:t>
      </w:r>
      <w:r w:rsidR="00E35DA1">
        <w:rPr>
          <w:rFonts w:ascii="Shonar Bangla" w:eastAsiaTheme="minorEastAsia" w:hAnsi="Shonar Bangla" w:cs="Shonar Bangla"/>
          <w:b/>
          <w:bCs/>
          <w:sz w:val="26"/>
          <w:szCs w:val="26"/>
        </w:rPr>
        <w:t>৭৫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>,</w:t>
      </w:r>
      <w:r w:rsidR="00E35DA1">
        <w:rPr>
          <w:rFonts w:ascii="Shonar Bangla" w:eastAsiaTheme="minorEastAsia" w:hAnsi="Shonar Bangla" w:cs="Shonar Bangla"/>
          <w:b/>
          <w:bCs/>
          <w:sz w:val="26"/>
          <w:szCs w:val="26"/>
        </w:rPr>
        <w:t>২৮৬</w:t>
      </w:r>
      <w:r w:rsidR="00551E36">
        <w:rPr>
          <w:rFonts w:ascii="Shonar Bangla" w:eastAsiaTheme="minorEastAsia" w:hAnsi="Shonar Bangla" w:cs="Shonar Bangla"/>
          <w:b/>
          <w:bCs/>
          <w:sz w:val="26"/>
          <w:szCs w:val="26"/>
        </w:rPr>
        <w:t>.০০</w:t>
      </w:r>
      <w:r w:rsidR="00066F2E">
        <w:rPr>
          <w:rFonts w:ascii="Shonar Bangla" w:eastAsiaTheme="minorEastAsia" w:hAnsi="Shonar Bangla" w:cs="Shonar Bangla"/>
          <w:b/>
          <w:bCs/>
          <w:sz w:val="26"/>
          <w:szCs w:val="26"/>
        </w:rPr>
        <w:br/>
        <w:t xml:space="preserve">                                           </w:t>
      </w:r>
      <w:r w:rsidR="00DE5DFB"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 w:rsidR="00DE5DFB"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DE5DFB">
        <w:rPr>
          <w:rFonts w:ascii="Shonar Bangla" w:hAnsi="Shonar Bangla" w:cs="Shonar Bangla"/>
          <w:b/>
          <w:bCs/>
          <w:sz w:val="26"/>
          <w:szCs w:val="26"/>
        </w:rPr>
        <w:t>এক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DFB"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35DA1">
        <w:rPr>
          <w:rFonts w:ascii="Shonar Bangla" w:hAnsi="Shonar Bangla" w:cs="Shonar Bangla"/>
          <w:b/>
          <w:bCs/>
          <w:sz w:val="26"/>
          <w:szCs w:val="26"/>
        </w:rPr>
        <w:t>পঁচাত্তর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DFB"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35DA1">
        <w:rPr>
          <w:rFonts w:ascii="Shonar Bangla" w:hAnsi="Shonar Bangla" w:cs="Shonar Bangla"/>
          <w:b/>
          <w:bCs/>
          <w:sz w:val="26"/>
          <w:szCs w:val="26"/>
        </w:rPr>
        <w:t>দুই</w:t>
      </w:r>
      <w:r w:rsidR="00DE5DFB"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35DA1">
        <w:rPr>
          <w:rFonts w:ascii="Shonar Bangla" w:hAnsi="Shonar Bangla" w:cs="Shonar Bangla"/>
          <w:b/>
          <w:bCs/>
          <w:sz w:val="26"/>
          <w:szCs w:val="26"/>
        </w:rPr>
        <w:t>ছিয়াশি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DFB"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DE5DFB"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 w:rsidR="00DE5DFB">
        <w:rPr>
          <w:rFonts w:ascii="Shonar Bangla" w:hAnsi="Shonar Bangla" w:cs="Shonar Bangla"/>
          <w:b/>
          <w:bCs/>
          <w:sz w:val="26"/>
          <w:szCs w:val="26"/>
        </w:rPr>
        <w:t xml:space="preserve"> । ) </w:t>
      </w:r>
    </w:p>
    <w:sectPr w:rsidR="002D6FF1" w:rsidRPr="002F649E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kwNKwFABVnv7wtAAAA"/>
  </w:docVars>
  <w:rsids>
    <w:rsidRoot w:val="001E7502"/>
    <w:rsid w:val="00015361"/>
    <w:rsid w:val="00032E72"/>
    <w:rsid w:val="0003553C"/>
    <w:rsid w:val="00066F2E"/>
    <w:rsid w:val="00072B3A"/>
    <w:rsid w:val="00125AA7"/>
    <w:rsid w:val="00136532"/>
    <w:rsid w:val="001E7502"/>
    <w:rsid w:val="00211794"/>
    <w:rsid w:val="002247BC"/>
    <w:rsid w:val="002A705F"/>
    <w:rsid w:val="002C74D9"/>
    <w:rsid w:val="002D6FF1"/>
    <w:rsid w:val="002F649E"/>
    <w:rsid w:val="00321874"/>
    <w:rsid w:val="00337518"/>
    <w:rsid w:val="00373C83"/>
    <w:rsid w:val="00382CBA"/>
    <w:rsid w:val="004428EE"/>
    <w:rsid w:val="00475316"/>
    <w:rsid w:val="00476135"/>
    <w:rsid w:val="00492E14"/>
    <w:rsid w:val="004A3FBE"/>
    <w:rsid w:val="004E116C"/>
    <w:rsid w:val="004E57AB"/>
    <w:rsid w:val="004F0524"/>
    <w:rsid w:val="00551E36"/>
    <w:rsid w:val="005D6707"/>
    <w:rsid w:val="00614FF7"/>
    <w:rsid w:val="006E58E7"/>
    <w:rsid w:val="006F66B0"/>
    <w:rsid w:val="00707888"/>
    <w:rsid w:val="00744C02"/>
    <w:rsid w:val="007D264B"/>
    <w:rsid w:val="00860233"/>
    <w:rsid w:val="0086655D"/>
    <w:rsid w:val="008B5D27"/>
    <w:rsid w:val="008C5D07"/>
    <w:rsid w:val="00940C1B"/>
    <w:rsid w:val="00954997"/>
    <w:rsid w:val="00994A2A"/>
    <w:rsid w:val="00AB2958"/>
    <w:rsid w:val="00B27F6F"/>
    <w:rsid w:val="00B35B10"/>
    <w:rsid w:val="00B619DF"/>
    <w:rsid w:val="00BA3458"/>
    <w:rsid w:val="00C34DC0"/>
    <w:rsid w:val="00C3793A"/>
    <w:rsid w:val="00C7687F"/>
    <w:rsid w:val="00C961C6"/>
    <w:rsid w:val="00CB371C"/>
    <w:rsid w:val="00CC170E"/>
    <w:rsid w:val="00CC68DA"/>
    <w:rsid w:val="00D43749"/>
    <w:rsid w:val="00D9601C"/>
    <w:rsid w:val="00D96471"/>
    <w:rsid w:val="00DE5605"/>
    <w:rsid w:val="00DE5DFB"/>
    <w:rsid w:val="00E35DA1"/>
    <w:rsid w:val="00E84B9A"/>
    <w:rsid w:val="00EC1108"/>
    <w:rsid w:val="00EC5A9B"/>
    <w:rsid w:val="00F92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10</cp:revision>
  <cp:lastPrinted>2021-12-23T11:11:00Z</cp:lastPrinted>
  <dcterms:created xsi:type="dcterms:W3CDTF">2021-12-23T07:18:00Z</dcterms:created>
  <dcterms:modified xsi:type="dcterms:W3CDTF">2021-12-24T04:55:00Z</dcterms:modified>
</cp:coreProperties>
</file>